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ivo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linalyl acetate, CITRONELLOL, HYDROXYCITRONELLAL, LIMONENE, ISOEUGEN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Green. Fres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vo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vo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citronellol ; 7-hydroxycitronellal ; d-limonene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linalyl acetate, CITRONELLOL, HYDROXYCITRONELLAL, LIMONENE, ISOEUGEN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vo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vo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38C053-4825-49DD-848E-BB4C62597299}"/>
</file>

<file path=customXml/itemProps3.xml><?xml version="1.0" encoding="utf-8"?>
<ds:datastoreItem xmlns:ds="http://schemas.openxmlformats.org/officeDocument/2006/customXml" ds:itemID="{214CB39B-8918-4B14-B7C8-CB98AF427AEC}"/>
</file>

<file path=customXml/itemProps4.xml><?xml version="1.0" encoding="utf-8"?>
<ds:datastoreItem xmlns:ds="http://schemas.openxmlformats.org/officeDocument/2006/customXml" ds:itemID="{87750B82-6FD7-4391-BCE7-0611014DAF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